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7128D1F9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FEE5F23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3 NoSQL (Lab 0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FEE5F23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3 NoSQL (Lab 02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A7BE4">
        <w:rPr>
          <w:b/>
          <w:bCs/>
          <w:color w:val="0070C0"/>
          <w:sz w:val="40"/>
          <w:szCs w:val="40"/>
        </w:rPr>
        <w:t>Aggregation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5D4E7717" w14:textId="79F00C68" w:rsidR="00797702" w:rsidRPr="00925DA2" w:rsidRDefault="00797702" w:rsidP="00925DA2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 w:rsidRPr="00925DA2">
        <w:rPr>
          <w:b/>
          <w:bCs/>
          <w:color w:val="000000" w:themeColor="text1"/>
          <w:sz w:val="32"/>
          <w:szCs w:val="32"/>
        </w:rPr>
        <w:t>Creation of database of my domain – Car Rental System</w:t>
      </w:r>
    </w:p>
    <w:p w14:paraId="4A69AFE0" w14:textId="73E2E147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 w:rsidRPr="00797702">
        <w:rPr>
          <w:color w:val="000000" w:themeColor="text1"/>
          <w:sz w:val="32"/>
          <w:szCs w:val="32"/>
        </w:rPr>
        <w:t xml:space="preserve">DB name </w:t>
      </w:r>
      <w:r>
        <w:rPr>
          <w:color w:val="000000" w:themeColor="text1"/>
          <w:sz w:val="32"/>
          <w:szCs w:val="32"/>
        </w:rPr>
        <w:t>–</w:t>
      </w:r>
      <w:r w:rsidRPr="00797702">
        <w:rPr>
          <w:color w:val="000000" w:themeColor="text1"/>
          <w:sz w:val="32"/>
          <w:szCs w:val="32"/>
        </w:rPr>
        <w:t xml:space="preserve"> </w:t>
      </w:r>
      <w:proofErr w:type="spellStart"/>
      <w:r w:rsidRPr="00797702">
        <w:rPr>
          <w:color w:val="000000" w:themeColor="text1"/>
          <w:sz w:val="32"/>
          <w:szCs w:val="32"/>
        </w:rPr>
        <w:t>binodcarshare</w:t>
      </w:r>
      <w:proofErr w:type="spellEnd"/>
    </w:p>
    <w:p w14:paraId="6650DB08" w14:textId="4D548A3B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able/Collection </w:t>
      </w:r>
      <w:r w:rsidR="00FD5B22">
        <w:rPr>
          <w:color w:val="000000" w:themeColor="text1"/>
          <w:sz w:val="32"/>
          <w:szCs w:val="32"/>
        </w:rPr>
        <w:t>–</w:t>
      </w:r>
      <w:r>
        <w:rPr>
          <w:color w:val="000000" w:themeColor="text1"/>
          <w:sz w:val="32"/>
          <w:szCs w:val="32"/>
        </w:rPr>
        <w:t xml:space="preserve"> members</w:t>
      </w:r>
    </w:p>
    <w:p w14:paraId="1DAF8D3D" w14:textId="77777777" w:rsidR="00FD5B22" w:rsidRPr="00797702" w:rsidRDefault="00FD5B22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</w:p>
    <w:p w14:paraId="357692F9" w14:textId="0A1DDFB4" w:rsidR="00797702" w:rsidRDefault="009A7BE4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9A7BE4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371BAC7F" wp14:editId="1AD2941F">
            <wp:extent cx="6507745" cy="5626100"/>
            <wp:effectExtent l="19050" t="19050" r="2667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24824" cy="56408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5873B2" w14:textId="03FF72B9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13261FF" w14:textId="64E66A19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76812196" w14:textId="52F275E5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3AA1BC84" w14:textId="77777777" w:rsidR="00236B18" w:rsidRDefault="00236B18" w:rsidP="00236B18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2A3CEB57" w14:textId="1D0EF0A3" w:rsidR="00B72049" w:rsidRDefault="009A7BE4" w:rsidP="00234F37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t>Five Aggregate Operations</w:t>
      </w:r>
      <w:r w:rsidR="00797702" w:rsidRPr="00925DA2">
        <w:rPr>
          <w:b/>
          <w:bCs/>
          <w:color w:val="000000" w:themeColor="text1"/>
          <w:sz w:val="32"/>
          <w:szCs w:val="32"/>
        </w:rPr>
        <w:t>.</w:t>
      </w:r>
    </w:p>
    <w:p w14:paraId="15F43205" w14:textId="79D3F4EE" w:rsidR="00234F37" w:rsidRPr="00234F37" w:rsidRDefault="00234F37" w:rsidP="00234F37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2DAB2F6A" w14:textId="54A82409" w:rsidR="00B72049" w:rsidRDefault="00B72049" w:rsidP="00B72049">
      <w:pPr>
        <w:pStyle w:val="ListParagraph"/>
        <w:numPr>
          <w:ilvl w:val="0"/>
          <w:numId w:val="10"/>
        </w:numPr>
        <w:spacing w:line="276" w:lineRule="auto"/>
        <w:ind w:left="1276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Find</w:t>
      </w:r>
      <w:r w:rsidR="00234F37">
        <w:rPr>
          <w:color w:val="000000" w:themeColor="text1"/>
          <w:sz w:val="32"/>
          <w:szCs w:val="32"/>
        </w:rPr>
        <w:t>ing</w:t>
      </w:r>
      <w:r>
        <w:rPr>
          <w:color w:val="000000" w:themeColor="text1"/>
          <w:sz w:val="32"/>
          <w:szCs w:val="32"/>
        </w:rPr>
        <w:t xml:space="preserve"> the </w:t>
      </w:r>
      <w:r w:rsidR="00234F37">
        <w:rPr>
          <w:color w:val="000000" w:themeColor="text1"/>
          <w:sz w:val="32"/>
          <w:szCs w:val="32"/>
        </w:rPr>
        <w:t>count of numbers who are yet to pay the balance.</w:t>
      </w:r>
    </w:p>
    <w:p w14:paraId="5957F664" w14:textId="6A3A25C9" w:rsidR="00234F37" w:rsidRDefault="00234F37" w:rsidP="00234F37">
      <w:pPr>
        <w:spacing w:line="276" w:lineRule="auto"/>
        <w:rPr>
          <w:color w:val="000000" w:themeColor="text1"/>
          <w:sz w:val="32"/>
          <w:szCs w:val="32"/>
        </w:rPr>
      </w:pPr>
      <w:r w:rsidRPr="00234F37">
        <w:rPr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01670BE7" wp14:editId="4E54E345">
            <wp:simplePos x="0" y="0"/>
            <wp:positionH relativeFrom="column">
              <wp:posOffset>840740</wp:posOffset>
            </wp:positionH>
            <wp:positionV relativeFrom="paragraph">
              <wp:posOffset>22225</wp:posOffset>
            </wp:positionV>
            <wp:extent cx="6467142" cy="1435100"/>
            <wp:effectExtent l="19050" t="19050" r="10160" b="1270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8717" cy="14421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13BA4" w14:textId="25F0B768" w:rsidR="00234F37" w:rsidRDefault="00234F37" w:rsidP="00234F37">
      <w:pPr>
        <w:spacing w:line="276" w:lineRule="auto"/>
        <w:rPr>
          <w:color w:val="000000" w:themeColor="text1"/>
          <w:sz w:val="32"/>
          <w:szCs w:val="32"/>
        </w:rPr>
      </w:pPr>
    </w:p>
    <w:p w14:paraId="04790E1B" w14:textId="197BB7F8" w:rsidR="00234F37" w:rsidRDefault="00234F37" w:rsidP="00234F37">
      <w:pPr>
        <w:spacing w:line="276" w:lineRule="auto"/>
        <w:rPr>
          <w:color w:val="000000" w:themeColor="text1"/>
          <w:sz w:val="32"/>
          <w:szCs w:val="32"/>
        </w:rPr>
      </w:pPr>
    </w:p>
    <w:p w14:paraId="13B2F1C6" w14:textId="23682659" w:rsidR="00234F37" w:rsidRDefault="00234F37" w:rsidP="00234F37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65376426" w14:textId="77777777" w:rsidR="007738DC" w:rsidRDefault="007738DC" w:rsidP="00234F37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7E1678B3" w14:textId="183542BE" w:rsidR="00234F37" w:rsidRPr="00B72049" w:rsidRDefault="00234F37" w:rsidP="00234F37">
      <w:pPr>
        <w:pStyle w:val="ListParagraph"/>
        <w:numPr>
          <w:ilvl w:val="0"/>
          <w:numId w:val="10"/>
        </w:numPr>
        <w:spacing w:line="360" w:lineRule="auto"/>
        <w:ind w:left="1276"/>
        <w:rPr>
          <w:color w:val="000000" w:themeColor="text1"/>
          <w:sz w:val="32"/>
          <w:szCs w:val="32"/>
        </w:rPr>
      </w:pPr>
      <w:r w:rsidRPr="00234F37">
        <w:rPr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5408" behindDoc="0" locked="0" layoutInCell="1" allowOverlap="1" wp14:anchorId="112ADC4A" wp14:editId="28166371">
            <wp:simplePos x="0" y="0"/>
            <wp:positionH relativeFrom="column">
              <wp:posOffset>840740</wp:posOffset>
            </wp:positionH>
            <wp:positionV relativeFrom="paragraph">
              <wp:posOffset>335280</wp:posOffset>
            </wp:positionV>
            <wp:extent cx="6445250" cy="280035"/>
            <wp:effectExtent l="19050" t="19050" r="12700" b="2476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2259" cy="2933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2"/>
          <w:szCs w:val="32"/>
        </w:rPr>
        <w:t>Finding the minimum balance payable.</w:t>
      </w:r>
    </w:p>
    <w:p w14:paraId="50508450" w14:textId="7431D579" w:rsidR="007738DC" w:rsidRPr="00234F37" w:rsidRDefault="007738DC" w:rsidP="00234F37">
      <w:pPr>
        <w:spacing w:line="276" w:lineRule="auto"/>
        <w:rPr>
          <w:color w:val="000000" w:themeColor="text1"/>
          <w:sz w:val="32"/>
          <w:szCs w:val="32"/>
        </w:rPr>
      </w:pPr>
    </w:p>
    <w:p w14:paraId="1E5A4077" w14:textId="01ED5D81" w:rsidR="007738DC" w:rsidRPr="007738DC" w:rsidRDefault="007738DC" w:rsidP="00B72049">
      <w:pPr>
        <w:pStyle w:val="ListParagraph"/>
        <w:numPr>
          <w:ilvl w:val="0"/>
          <w:numId w:val="10"/>
        </w:numPr>
        <w:spacing w:line="276" w:lineRule="auto"/>
        <w:ind w:left="1276"/>
        <w:rPr>
          <w:color w:val="000000" w:themeColor="text1"/>
          <w:sz w:val="32"/>
          <w:szCs w:val="32"/>
        </w:rPr>
      </w:pPr>
      <w:r w:rsidRPr="007738DC">
        <w:rPr>
          <w:noProof/>
        </w:rPr>
        <w:drawing>
          <wp:anchor distT="0" distB="0" distL="114300" distR="114300" simplePos="0" relativeHeight="251666432" behindDoc="0" locked="0" layoutInCell="1" allowOverlap="1" wp14:anchorId="68623F43" wp14:editId="582DC839">
            <wp:simplePos x="0" y="0"/>
            <wp:positionH relativeFrom="column">
              <wp:posOffset>847091</wp:posOffset>
            </wp:positionH>
            <wp:positionV relativeFrom="paragraph">
              <wp:posOffset>383540</wp:posOffset>
            </wp:positionV>
            <wp:extent cx="6460490" cy="361294"/>
            <wp:effectExtent l="19050" t="19050" r="16510" b="2032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6329" cy="3655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4F37">
        <w:rPr>
          <w:color w:val="000000" w:themeColor="text1"/>
          <w:sz w:val="32"/>
          <w:szCs w:val="32"/>
        </w:rPr>
        <w:t>Finding the maximum balance payable.</w:t>
      </w:r>
      <w:r w:rsidRPr="007738DC">
        <w:rPr>
          <w:noProof/>
        </w:rPr>
        <w:t xml:space="preserve"> </w:t>
      </w:r>
    </w:p>
    <w:p w14:paraId="2D27474D" w14:textId="5C0EE7DB" w:rsidR="00234F37" w:rsidRPr="007738DC" w:rsidRDefault="00234F37" w:rsidP="007738DC">
      <w:pPr>
        <w:spacing w:line="480" w:lineRule="auto"/>
        <w:rPr>
          <w:color w:val="000000" w:themeColor="text1"/>
          <w:sz w:val="32"/>
          <w:szCs w:val="32"/>
        </w:rPr>
      </w:pPr>
    </w:p>
    <w:p w14:paraId="38167A55" w14:textId="77777777" w:rsidR="00234F37" w:rsidRPr="00B72049" w:rsidRDefault="00234F37" w:rsidP="00234F37">
      <w:pPr>
        <w:pStyle w:val="ListParagraph"/>
        <w:numPr>
          <w:ilvl w:val="0"/>
          <w:numId w:val="10"/>
        </w:numPr>
        <w:spacing w:line="360" w:lineRule="auto"/>
        <w:ind w:left="1276"/>
        <w:rPr>
          <w:color w:val="000000" w:themeColor="text1"/>
          <w:sz w:val="32"/>
          <w:szCs w:val="32"/>
        </w:rPr>
      </w:pPr>
      <w:r w:rsidRPr="009A7BE4">
        <w:rPr>
          <w:b/>
          <w:bCs/>
          <w:noProof/>
          <w:color w:val="000000" w:themeColor="text1"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689D7EEF" wp14:editId="0F7A3487">
            <wp:simplePos x="0" y="0"/>
            <wp:positionH relativeFrom="margin">
              <wp:posOffset>802639</wp:posOffset>
            </wp:positionH>
            <wp:positionV relativeFrom="paragraph">
              <wp:posOffset>332740</wp:posOffset>
            </wp:positionV>
            <wp:extent cx="6505441" cy="368300"/>
            <wp:effectExtent l="19050" t="19050" r="10160" b="1270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8926" cy="39001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color w:val="000000" w:themeColor="text1"/>
          <w:sz w:val="32"/>
          <w:szCs w:val="32"/>
        </w:rPr>
        <w:t xml:space="preserve">Sum the company’s total </w:t>
      </w:r>
      <w:proofErr w:type="spellStart"/>
      <w:r>
        <w:rPr>
          <w:color w:val="000000" w:themeColor="text1"/>
          <w:sz w:val="32"/>
          <w:szCs w:val="32"/>
        </w:rPr>
        <w:t>recivable</w:t>
      </w:r>
      <w:proofErr w:type="spellEnd"/>
      <w:r>
        <w:rPr>
          <w:color w:val="000000" w:themeColor="text1"/>
          <w:sz w:val="32"/>
          <w:szCs w:val="32"/>
        </w:rPr>
        <w:t xml:space="preserve"> amount from the members.</w:t>
      </w:r>
    </w:p>
    <w:p w14:paraId="515FF096" w14:textId="77777777" w:rsidR="00234F37" w:rsidRPr="00234F37" w:rsidRDefault="00234F37" w:rsidP="00234F37">
      <w:pPr>
        <w:spacing w:line="276" w:lineRule="auto"/>
        <w:rPr>
          <w:color w:val="000000" w:themeColor="text1"/>
          <w:sz w:val="32"/>
          <w:szCs w:val="32"/>
        </w:rPr>
      </w:pPr>
    </w:p>
    <w:p w14:paraId="06CC4230" w14:textId="0EB8B99B" w:rsidR="00B72049" w:rsidRDefault="000D0413" w:rsidP="00B72049">
      <w:pPr>
        <w:pStyle w:val="ListParagraph"/>
        <w:numPr>
          <w:ilvl w:val="0"/>
          <w:numId w:val="10"/>
        </w:numPr>
        <w:spacing w:line="276" w:lineRule="auto"/>
        <w:ind w:left="1276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Getting the names of all payees from respective states</w:t>
      </w:r>
    </w:p>
    <w:p w14:paraId="4099602F" w14:textId="3B1B9CB8" w:rsidR="000D0413" w:rsidRPr="000D0413" w:rsidRDefault="000D0413" w:rsidP="000D0413">
      <w:pPr>
        <w:pStyle w:val="ListParagraph"/>
        <w:rPr>
          <w:color w:val="000000" w:themeColor="text1"/>
          <w:sz w:val="32"/>
          <w:szCs w:val="32"/>
        </w:rPr>
      </w:pPr>
      <w:r w:rsidRPr="000D0413">
        <w:rPr>
          <w:color w:val="000000" w:themeColor="text1"/>
          <w:sz w:val="32"/>
          <w:szCs w:val="32"/>
        </w:rPr>
        <w:drawing>
          <wp:anchor distT="0" distB="0" distL="114300" distR="114300" simplePos="0" relativeHeight="251668480" behindDoc="0" locked="0" layoutInCell="1" allowOverlap="1" wp14:anchorId="792804E8" wp14:editId="6415A491">
            <wp:simplePos x="0" y="0"/>
            <wp:positionH relativeFrom="page">
              <wp:posOffset>1079500</wp:posOffset>
            </wp:positionH>
            <wp:positionV relativeFrom="paragraph">
              <wp:posOffset>164466</wp:posOffset>
            </wp:positionV>
            <wp:extent cx="6464300" cy="607332"/>
            <wp:effectExtent l="19050" t="19050" r="12700" b="2159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0495" cy="6097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53A03" w14:textId="18A59024" w:rsidR="000D0413" w:rsidRDefault="000D0413" w:rsidP="000D0413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521280E1" w14:textId="106CDB09" w:rsidR="000D0413" w:rsidRPr="000D0413" w:rsidRDefault="000D0413" w:rsidP="000D0413">
      <w:pPr>
        <w:pStyle w:val="ListParagraph"/>
        <w:rPr>
          <w:color w:val="000000" w:themeColor="text1"/>
          <w:sz w:val="32"/>
          <w:szCs w:val="32"/>
        </w:rPr>
      </w:pPr>
    </w:p>
    <w:p w14:paraId="41782533" w14:textId="5F4933D1" w:rsidR="000D0413" w:rsidRDefault="000D0413" w:rsidP="000D0413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6CDD6EA2" w14:textId="3C3A7CC6" w:rsidR="000D0413" w:rsidRDefault="000D0413" w:rsidP="000D0413">
      <w:pPr>
        <w:pStyle w:val="ListParagraph"/>
        <w:rPr>
          <w:color w:val="000000" w:themeColor="text1"/>
          <w:sz w:val="32"/>
          <w:szCs w:val="32"/>
        </w:rPr>
      </w:pPr>
    </w:p>
    <w:p w14:paraId="2AD188A1" w14:textId="3527C3B6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518BF083" w14:textId="0096B1CD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302FC1A4" w14:textId="332484F3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1B0D317D" w14:textId="64304404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2AAE271B" w14:textId="761F0A47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1FDA2CF9" w14:textId="0FFC0495" w:rsidR="00236B18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52487D7A" w14:textId="77777777" w:rsidR="00236B18" w:rsidRPr="000D0413" w:rsidRDefault="00236B18" w:rsidP="000D0413">
      <w:pPr>
        <w:pStyle w:val="ListParagraph"/>
        <w:rPr>
          <w:color w:val="000000" w:themeColor="text1"/>
          <w:sz w:val="32"/>
          <w:szCs w:val="32"/>
        </w:rPr>
      </w:pPr>
    </w:p>
    <w:p w14:paraId="4F6542D2" w14:textId="77777777" w:rsidR="00236B18" w:rsidRDefault="00236B18" w:rsidP="00236B18">
      <w:pPr>
        <w:pStyle w:val="ListParagraph"/>
        <w:numPr>
          <w:ilvl w:val="0"/>
          <w:numId w:val="10"/>
        </w:numPr>
        <w:spacing w:line="276" w:lineRule="auto"/>
        <w:ind w:left="1276"/>
        <w:rPr>
          <w:color w:val="000000" w:themeColor="text1"/>
          <w:sz w:val="32"/>
          <w:szCs w:val="32"/>
        </w:rPr>
      </w:pPr>
      <w:proofErr w:type="spellStart"/>
      <w:r>
        <w:rPr>
          <w:color w:val="000000" w:themeColor="text1"/>
          <w:sz w:val="32"/>
          <w:szCs w:val="32"/>
        </w:rPr>
        <w:t>Finiding</w:t>
      </w:r>
      <w:proofErr w:type="spellEnd"/>
      <w:r>
        <w:rPr>
          <w:color w:val="000000" w:themeColor="text1"/>
          <w:sz w:val="32"/>
          <w:szCs w:val="32"/>
        </w:rPr>
        <w:t xml:space="preserve"> the name, </w:t>
      </w:r>
      <w:proofErr w:type="gramStart"/>
      <w:r>
        <w:rPr>
          <w:color w:val="000000" w:themeColor="text1"/>
          <w:sz w:val="32"/>
          <w:szCs w:val="32"/>
        </w:rPr>
        <w:t>title</w:t>
      </w:r>
      <w:proofErr w:type="gramEnd"/>
      <w:r>
        <w:rPr>
          <w:color w:val="000000" w:themeColor="text1"/>
          <w:sz w:val="32"/>
          <w:szCs w:val="32"/>
        </w:rPr>
        <w:t xml:space="preserve"> and balance from respective states</w:t>
      </w:r>
    </w:p>
    <w:p w14:paraId="3D6E40EA" w14:textId="0DD2F8CC" w:rsidR="000D0413" w:rsidRDefault="00236B18" w:rsidP="00236B18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  <w:r w:rsidRPr="00236B18">
        <w:rPr>
          <w:color w:val="000000" w:themeColor="text1"/>
          <w:sz w:val="32"/>
          <w:szCs w:val="32"/>
        </w:rPr>
        <w:drawing>
          <wp:inline distT="0" distB="0" distL="0" distR="0" wp14:anchorId="2F02C8C6" wp14:editId="22F36ADB">
            <wp:extent cx="6168051" cy="4464050"/>
            <wp:effectExtent l="19050" t="19050" r="2349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95054" cy="448359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32"/>
          <w:szCs w:val="32"/>
        </w:rPr>
        <w:t xml:space="preserve"> </w:t>
      </w:r>
    </w:p>
    <w:p w14:paraId="719F65D3" w14:textId="7D48020D" w:rsidR="00236B18" w:rsidRDefault="00236B18" w:rsidP="00236B18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  <w:r w:rsidRPr="00236B18">
        <w:rPr>
          <w:color w:val="000000" w:themeColor="text1"/>
          <w:sz w:val="32"/>
          <w:szCs w:val="32"/>
        </w:rPr>
        <w:drawing>
          <wp:inline distT="0" distB="0" distL="0" distR="0" wp14:anchorId="4CE3F34A" wp14:editId="5EE92A40">
            <wp:extent cx="6197999" cy="3314700"/>
            <wp:effectExtent l="19050" t="19050" r="1270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52824" cy="33440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3AF06" w14:textId="3D6BB5B9" w:rsidR="00236B18" w:rsidRDefault="00236B18" w:rsidP="00236B18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68274129" w14:textId="44FBC29F" w:rsidR="00236B18" w:rsidRDefault="00236B18" w:rsidP="00236B18">
      <w:pPr>
        <w:pStyle w:val="ListParagraph"/>
        <w:spacing w:line="276" w:lineRule="auto"/>
        <w:ind w:left="1276"/>
        <w:rPr>
          <w:color w:val="000000" w:themeColor="text1"/>
          <w:sz w:val="32"/>
          <w:szCs w:val="32"/>
        </w:rPr>
      </w:pPr>
    </w:p>
    <w:p w14:paraId="12FBB7B2" w14:textId="0DE6F521" w:rsidR="00236B18" w:rsidRDefault="00236B18" w:rsidP="008B6FB4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lastRenderedPageBreak/>
        <w:t>Use Group By</w:t>
      </w:r>
      <w:r w:rsidRPr="00925DA2">
        <w:rPr>
          <w:b/>
          <w:bCs/>
          <w:color w:val="000000" w:themeColor="text1"/>
          <w:sz w:val="32"/>
          <w:szCs w:val="32"/>
        </w:rPr>
        <w:t>.</w:t>
      </w:r>
    </w:p>
    <w:p w14:paraId="7056A616" w14:textId="639B7F32" w:rsidR="008B6FB4" w:rsidRPr="008B6FB4" w:rsidRDefault="008B6FB4" w:rsidP="008B6FB4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Grouping member details by their city</w:t>
      </w:r>
    </w:p>
    <w:p w14:paraId="096629DA" w14:textId="7A6025C2" w:rsidR="00236B18" w:rsidRDefault="008B6FB4" w:rsidP="008B6FB4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  <w:r w:rsidRPr="008B6FB4">
        <w:rPr>
          <w:b/>
          <w:bCs/>
          <w:color w:val="000000" w:themeColor="text1"/>
          <w:sz w:val="32"/>
          <w:szCs w:val="32"/>
        </w:rPr>
        <w:drawing>
          <wp:inline distT="0" distB="0" distL="0" distR="0" wp14:anchorId="006CCC0C" wp14:editId="26C5A252">
            <wp:extent cx="6513824" cy="6375400"/>
            <wp:effectExtent l="19050" t="19050" r="20955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43407" cy="640435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8B6FB4">
        <w:rPr>
          <w:color w:val="000000" w:themeColor="text1"/>
          <w:sz w:val="32"/>
          <w:szCs w:val="32"/>
        </w:rPr>
        <w:drawing>
          <wp:inline distT="0" distB="0" distL="0" distR="0" wp14:anchorId="7CCE2D1F" wp14:editId="2563A290">
            <wp:extent cx="6520690" cy="1739900"/>
            <wp:effectExtent l="19050" t="19050" r="13970" b="127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72" t="2824"/>
                    <a:stretch/>
                  </pic:blipFill>
                  <pic:spPr bwMode="auto">
                    <a:xfrm>
                      <a:off x="0" y="0"/>
                      <a:ext cx="6671748" cy="17802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50000"/>
                          <a:lumOff val="50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956D33" w14:textId="608B22C1" w:rsidR="008B6FB4" w:rsidRDefault="008B6FB4" w:rsidP="008B6FB4">
      <w:pPr>
        <w:pStyle w:val="ListParagraph"/>
        <w:spacing w:line="276" w:lineRule="auto"/>
        <w:rPr>
          <w:b/>
          <w:bCs/>
          <w:color w:val="000000" w:themeColor="text1"/>
          <w:sz w:val="32"/>
          <w:szCs w:val="32"/>
        </w:rPr>
      </w:pPr>
    </w:p>
    <w:p w14:paraId="54C12F29" w14:textId="23870FFB" w:rsidR="008B6FB4" w:rsidRDefault="008B6FB4" w:rsidP="00BC38F6">
      <w:pPr>
        <w:pStyle w:val="ListParagraph"/>
        <w:numPr>
          <w:ilvl w:val="0"/>
          <w:numId w:val="5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b/>
          <w:bCs/>
          <w:color w:val="000000" w:themeColor="text1"/>
          <w:sz w:val="32"/>
          <w:szCs w:val="32"/>
        </w:rPr>
        <w:lastRenderedPageBreak/>
        <w:t>Sorting data in ascending and descending order</w:t>
      </w:r>
    </w:p>
    <w:p w14:paraId="0F7CCB15" w14:textId="19E1FCB6" w:rsidR="008B6FB4" w:rsidRDefault="00692527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Find -&gt; </w:t>
      </w:r>
      <w:r w:rsidR="00BC38F6" w:rsidRPr="00BC38F6">
        <w:rPr>
          <w:color w:val="000000" w:themeColor="text1"/>
          <w:sz w:val="32"/>
          <w:szCs w:val="32"/>
        </w:rPr>
        <w:t xml:space="preserve">Sort using name in </w:t>
      </w:r>
      <w:r w:rsidR="00BC38F6">
        <w:rPr>
          <w:color w:val="000000" w:themeColor="text1"/>
          <w:sz w:val="32"/>
          <w:szCs w:val="32"/>
        </w:rPr>
        <w:t>a</w:t>
      </w:r>
      <w:r w:rsidR="00BC38F6" w:rsidRPr="00BC38F6">
        <w:rPr>
          <w:color w:val="000000" w:themeColor="text1"/>
          <w:sz w:val="32"/>
          <w:szCs w:val="32"/>
        </w:rPr>
        <w:t xml:space="preserve">scending </w:t>
      </w:r>
      <w:proofErr w:type="gramStart"/>
      <w:r w:rsidR="00BC38F6" w:rsidRPr="00BC38F6">
        <w:rPr>
          <w:color w:val="000000" w:themeColor="text1"/>
          <w:sz w:val="32"/>
          <w:szCs w:val="32"/>
        </w:rPr>
        <w:t>order</w:t>
      </w:r>
      <w:proofErr w:type="gramEnd"/>
    </w:p>
    <w:p w14:paraId="57B13D16" w14:textId="2AD8E56D" w:rsidR="00BC38F6" w:rsidRDefault="00BC38F6" w:rsidP="00692527">
      <w:pPr>
        <w:pStyle w:val="ListParagraph"/>
        <w:spacing w:line="480" w:lineRule="auto"/>
        <w:rPr>
          <w:color w:val="000000" w:themeColor="text1"/>
          <w:sz w:val="32"/>
          <w:szCs w:val="32"/>
        </w:rPr>
      </w:pPr>
      <w:r w:rsidRPr="00BC38F6">
        <w:rPr>
          <w:color w:val="000000" w:themeColor="text1"/>
          <w:sz w:val="32"/>
          <w:szCs w:val="32"/>
        </w:rPr>
        <w:drawing>
          <wp:inline distT="0" distB="0" distL="0" distR="0" wp14:anchorId="777A1FE2" wp14:editId="1945EE6F">
            <wp:extent cx="6541450" cy="1257300"/>
            <wp:effectExtent l="19050" t="19050" r="12065" b="190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8494" cy="127403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0E2BEC" w14:textId="7287CDD2" w:rsidR="00BC38F6" w:rsidRDefault="00692527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Find -&gt; </w:t>
      </w:r>
      <w:r w:rsidR="00BC38F6" w:rsidRPr="00BC38F6">
        <w:rPr>
          <w:color w:val="000000" w:themeColor="text1"/>
          <w:sz w:val="32"/>
          <w:szCs w:val="32"/>
        </w:rPr>
        <w:t xml:space="preserve">Sort using name in </w:t>
      </w:r>
      <w:r w:rsidR="00BC38F6">
        <w:rPr>
          <w:color w:val="000000" w:themeColor="text1"/>
          <w:sz w:val="32"/>
          <w:szCs w:val="32"/>
        </w:rPr>
        <w:t>de</w:t>
      </w:r>
      <w:r w:rsidR="00BC38F6" w:rsidRPr="00BC38F6">
        <w:rPr>
          <w:color w:val="000000" w:themeColor="text1"/>
          <w:sz w:val="32"/>
          <w:szCs w:val="32"/>
        </w:rPr>
        <w:t xml:space="preserve">scending </w:t>
      </w:r>
      <w:proofErr w:type="gramStart"/>
      <w:r w:rsidR="00BC38F6" w:rsidRPr="00BC38F6">
        <w:rPr>
          <w:color w:val="000000" w:themeColor="text1"/>
          <w:sz w:val="32"/>
          <w:szCs w:val="32"/>
        </w:rPr>
        <w:t>order</w:t>
      </w:r>
      <w:proofErr w:type="gramEnd"/>
    </w:p>
    <w:p w14:paraId="72C548F8" w14:textId="41380F88" w:rsidR="00BC38F6" w:rsidRDefault="00BC38F6" w:rsidP="00692527">
      <w:pPr>
        <w:pStyle w:val="ListParagraph"/>
        <w:spacing w:line="480" w:lineRule="auto"/>
        <w:rPr>
          <w:color w:val="000000" w:themeColor="text1"/>
          <w:sz w:val="32"/>
          <w:szCs w:val="32"/>
        </w:rPr>
      </w:pPr>
      <w:r w:rsidRPr="00BC38F6">
        <w:rPr>
          <w:color w:val="000000" w:themeColor="text1"/>
          <w:sz w:val="32"/>
          <w:szCs w:val="32"/>
        </w:rPr>
        <w:drawing>
          <wp:inline distT="0" distB="0" distL="0" distR="0" wp14:anchorId="117A57F4" wp14:editId="7995FD30">
            <wp:extent cx="6541135" cy="1286504"/>
            <wp:effectExtent l="19050" t="19050" r="12065" b="285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0448" cy="129817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E96D7" w14:textId="1B4BA156" w:rsidR="00BC38F6" w:rsidRDefault="00692527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ggregate -&gt; S</w:t>
      </w:r>
      <w:r w:rsidR="00BC38F6" w:rsidRPr="00BC38F6">
        <w:rPr>
          <w:color w:val="000000" w:themeColor="text1"/>
          <w:sz w:val="32"/>
          <w:szCs w:val="32"/>
        </w:rPr>
        <w:t xml:space="preserve">ort using </w:t>
      </w:r>
      <w:r>
        <w:rPr>
          <w:color w:val="000000" w:themeColor="text1"/>
          <w:sz w:val="32"/>
          <w:szCs w:val="32"/>
        </w:rPr>
        <w:t>id - State</w:t>
      </w:r>
      <w:r w:rsidR="00BC38F6" w:rsidRPr="00BC38F6">
        <w:rPr>
          <w:color w:val="000000" w:themeColor="text1"/>
          <w:sz w:val="32"/>
          <w:szCs w:val="32"/>
        </w:rPr>
        <w:t xml:space="preserve"> in </w:t>
      </w:r>
      <w:r w:rsidR="00BC38F6">
        <w:rPr>
          <w:color w:val="000000" w:themeColor="text1"/>
          <w:sz w:val="32"/>
          <w:szCs w:val="32"/>
        </w:rPr>
        <w:t>a</w:t>
      </w:r>
      <w:r w:rsidR="00BC38F6" w:rsidRPr="00BC38F6">
        <w:rPr>
          <w:color w:val="000000" w:themeColor="text1"/>
          <w:sz w:val="32"/>
          <w:szCs w:val="32"/>
        </w:rPr>
        <w:t xml:space="preserve">scending </w:t>
      </w:r>
      <w:proofErr w:type="gramStart"/>
      <w:r w:rsidR="00BC38F6" w:rsidRPr="00BC38F6">
        <w:rPr>
          <w:color w:val="000000" w:themeColor="text1"/>
          <w:sz w:val="32"/>
          <w:szCs w:val="32"/>
        </w:rPr>
        <w:t>order</w:t>
      </w:r>
      <w:proofErr w:type="gramEnd"/>
    </w:p>
    <w:p w14:paraId="20296F57" w14:textId="0EBD833A" w:rsidR="00692527" w:rsidRDefault="00692527" w:rsidP="00692527">
      <w:pPr>
        <w:pStyle w:val="ListParagraph"/>
        <w:spacing w:line="480" w:lineRule="auto"/>
        <w:rPr>
          <w:color w:val="000000" w:themeColor="text1"/>
          <w:sz w:val="32"/>
          <w:szCs w:val="32"/>
        </w:rPr>
      </w:pPr>
      <w:r w:rsidRPr="00692527">
        <w:rPr>
          <w:color w:val="000000" w:themeColor="text1"/>
          <w:sz w:val="32"/>
          <w:szCs w:val="32"/>
        </w:rPr>
        <w:drawing>
          <wp:inline distT="0" distB="0" distL="0" distR="0" wp14:anchorId="67EB94DB" wp14:editId="2BB84197">
            <wp:extent cx="6567805" cy="1288924"/>
            <wp:effectExtent l="19050" t="19050" r="2349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1095" cy="129938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DA245" w14:textId="7D422183" w:rsidR="00692527" w:rsidRDefault="00692527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ggregate -&gt; S</w:t>
      </w:r>
      <w:r w:rsidRPr="00BC38F6">
        <w:rPr>
          <w:color w:val="000000" w:themeColor="text1"/>
          <w:sz w:val="32"/>
          <w:szCs w:val="32"/>
        </w:rPr>
        <w:t xml:space="preserve">ort using </w:t>
      </w:r>
      <w:r>
        <w:rPr>
          <w:color w:val="000000" w:themeColor="text1"/>
          <w:sz w:val="32"/>
          <w:szCs w:val="32"/>
        </w:rPr>
        <w:t>id - State</w:t>
      </w:r>
      <w:r w:rsidRPr="00BC38F6">
        <w:rPr>
          <w:color w:val="000000" w:themeColor="text1"/>
          <w:sz w:val="32"/>
          <w:szCs w:val="32"/>
        </w:rPr>
        <w:t xml:space="preserve"> in </w:t>
      </w:r>
      <w:r>
        <w:rPr>
          <w:color w:val="000000" w:themeColor="text1"/>
          <w:sz w:val="32"/>
          <w:szCs w:val="32"/>
        </w:rPr>
        <w:t>de</w:t>
      </w:r>
      <w:r w:rsidRPr="00BC38F6">
        <w:rPr>
          <w:color w:val="000000" w:themeColor="text1"/>
          <w:sz w:val="32"/>
          <w:szCs w:val="32"/>
        </w:rPr>
        <w:t xml:space="preserve">scending </w:t>
      </w:r>
      <w:proofErr w:type="gramStart"/>
      <w:r w:rsidRPr="00BC38F6">
        <w:rPr>
          <w:color w:val="000000" w:themeColor="text1"/>
          <w:sz w:val="32"/>
          <w:szCs w:val="32"/>
        </w:rPr>
        <w:t>order</w:t>
      </w:r>
      <w:proofErr w:type="gramEnd"/>
    </w:p>
    <w:p w14:paraId="175FF687" w14:textId="4645FD45" w:rsidR="00692527" w:rsidRDefault="00692527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  <w:r w:rsidRPr="00692527">
        <w:rPr>
          <w:color w:val="000000" w:themeColor="text1"/>
          <w:sz w:val="32"/>
          <w:szCs w:val="32"/>
        </w:rPr>
        <w:drawing>
          <wp:inline distT="0" distB="0" distL="0" distR="0" wp14:anchorId="061229CB" wp14:editId="26070180">
            <wp:extent cx="6593205" cy="1341558"/>
            <wp:effectExtent l="19050" t="19050" r="17145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53537" cy="135383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B8AEC6" w14:textId="77777777" w:rsidR="00BC38F6" w:rsidRDefault="00BC38F6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</w:p>
    <w:p w14:paraId="5DE65CEA" w14:textId="77777777" w:rsidR="00BC38F6" w:rsidRPr="00BC38F6" w:rsidRDefault="00BC38F6" w:rsidP="00692527">
      <w:pPr>
        <w:pStyle w:val="ListParagraph"/>
        <w:spacing w:line="360" w:lineRule="auto"/>
        <w:rPr>
          <w:color w:val="000000" w:themeColor="text1"/>
          <w:sz w:val="32"/>
          <w:szCs w:val="32"/>
        </w:rPr>
      </w:pPr>
    </w:p>
    <w:sectPr w:rsidR="00BC38F6" w:rsidRPr="00BC38F6" w:rsidSect="00236B18">
      <w:pgSz w:w="12240" w:h="15840"/>
      <w:pgMar w:top="426" w:right="191" w:bottom="851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mwqAUAHSqbNiwAAAA="/>
  </w:docVars>
  <w:rsids>
    <w:rsidRoot w:val="00A2089D"/>
    <w:rsid w:val="000278BA"/>
    <w:rsid w:val="000D0413"/>
    <w:rsid w:val="001D7E19"/>
    <w:rsid w:val="00234F37"/>
    <w:rsid w:val="00236B18"/>
    <w:rsid w:val="002D3EDC"/>
    <w:rsid w:val="00471490"/>
    <w:rsid w:val="00486547"/>
    <w:rsid w:val="00531018"/>
    <w:rsid w:val="00692527"/>
    <w:rsid w:val="007738DC"/>
    <w:rsid w:val="00797702"/>
    <w:rsid w:val="008B6FB4"/>
    <w:rsid w:val="00925DA2"/>
    <w:rsid w:val="009A7BE4"/>
    <w:rsid w:val="009F5F34"/>
    <w:rsid w:val="00A2089D"/>
    <w:rsid w:val="00B72049"/>
    <w:rsid w:val="00BC38F6"/>
    <w:rsid w:val="00DE7782"/>
    <w:rsid w:val="00E70EA1"/>
    <w:rsid w:val="00E80238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0-12-09T08:44:00Z</cp:lastPrinted>
  <dcterms:created xsi:type="dcterms:W3CDTF">2021-02-03T12:58:00Z</dcterms:created>
  <dcterms:modified xsi:type="dcterms:W3CDTF">2021-02-03T12:58:00Z</dcterms:modified>
</cp:coreProperties>
</file>